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26AE7905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EndPr/>
        <w:sdtContent>
          <w:r w:rsidR="007D4102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46F1BA68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7D4102">
        <w:rPr>
          <w:b w:val="0"/>
          <w:szCs w:val="24"/>
        </w:rPr>
        <w:t>Jimmy Pittman</w:t>
      </w:r>
      <w:r w:rsidR="00613557" w:rsidRPr="00B72051">
        <w:rPr>
          <w:b w:val="0"/>
          <w:szCs w:val="24"/>
        </w:rPr>
        <w:fldChar w:fldCharType="end"/>
      </w:r>
    </w:p>
    <w:p w14:paraId="77C2C5F7" w14:textId="6187DB3A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7D4102">
        <w:rPr>
          <w:b w:val="0"/>
          <w:szCs w:val="24"/>
        </w:rPr>
        <w:t>276-523-9082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63EFF1A8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7D4102">
        <w:rPr>
          <w:b w:val="0"/>
          <w:szCs w:val="24"/>
        </w:rPr>
        <w:t>jpittman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77777777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754E07">
        <w:rPr>
          <w:b w:val="0"/>
          <w:szCs w:val="24"/>
        </w:rPr>
        <w:t> </w:t>
      </w:r>
      <w:r w:rsidR="00754E07">
        <w:rPr>
          <w:b w:val="0"/>
          <w:szCs w:val="24"/>
        </w:rPr>
        <w:t> </w:t>
      </w:r>
      <w:r w:rsidR="00754E07">
        <w:rPr>
          <w:b w:val="0"/>
          <w:szCs w:val="24"/>
        </w:rPr>
        <w:t> </w:t>
      </w:r>
      <w:r w:rsidR="00754E07">
        <w:rPr>
          <w:b w:val="0"/>
          <w:szCs w:val="24"/>
        </w:rPr>
        <w:t> </w:t>
      </w:r>
      <w:r w:rsidR="00754E07">
        <w:rPr>
          <w:b w:val="0"/>
          <w:szCs w:val="24"/>
        </w:rPr>
        <w:t> 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4E8FC455" w14:textId="77777777" w:rsidR="007D4102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>
              <w:rPr>
                <w:sz w:val="20"/>
              </w:rPr>
              <w:t>Office</w:t>
            </w:r>
          </w:p>
          <w:p w14:paraId="30B18EA2" w14:textId="1E7218A1" w:rsidR="00B01CF1" w:rsidRPr="00BC2A50" w:rsidRDefault="007D4102" w:rsidP="00BC2A50">
            <w:pPr>
              <w:jc w:val="center"/>
            </w:pPr>
            <w:r>
              <w:rPr>
                <w:sz w:val="20"/>
              </w:rPr>
              <w:t>7:30a - 8a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2ABC77A" w14:textId="77777777" w:rsidR="007D4102" w:rsidRPr="007D4102" w:rsidRDefault="00B01CF1" w:rsidP="007D4102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 w:rsidRPr="007D4102">
              <w:rPr>
                <w:sz w:val="20"/>
              </w:rPr>
              <w:t>Office</w:t>
            </w:r>
          </w:p>
          <w:p w14:paraId="26B99B6B" w14:textId="03104FCB" w:rsidR="00B01CF1" w:rsidRPr="00BC2A50" w:rsidRDefault="007D4102" w:rsidP="007D4102">
            <w:pPr>
              <w:jc w:val="center"/>
            </w:pPr>
            <w:r w:rsidRPr="007D4102">
              <w:rPr>
                <w:sz w:val="20"/>
              </w:rPr>
              <w:t>7:30a - 8a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0232DF6" w14:textId="77777777" w:rsidR="007D4102" w:rsidRPr="007D4102" w:rsidRDefault="00B01CF1" w:rsidP="007D4102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 w:rsidRPr="007D4102">
              <w:rPr>
                <w:noProof/>
                <w:sz w:val="20"/>
              </w:rPr>
              <w:t>Office</w:t>
            </w:r>
          </w:p>
          <w:p w14:paraId="398C250C" w14:textId="20A718C0" w:rsidR="00B01CF1" w:rsidRPr="00BC2A50" w:rsidRDefault="007D4102" w:rsidP="007D4102">
            <w:pPr>
              <w:jc w:val="center"/>
            </w:pPr>
            <w:r w:rsidRPr="007D4102">
              <w:rPr>
                <w:noProof/>
                <w:sz w:val="20"/>
              </w:rPr>
              <w:t>7:30a - 8a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5897EE9" w14:textId="77777777" w:rsidR="007D4102" w:rsidRPr="007D4102" w:rsidRDefault="00B01CF1" w:rsidP="007D4102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 w:rsidRPr="007D4102">
              <w:rPr>
                <w:noProof/>
                <w:sz w:val="20"/>
              </w:rPr>
              <w:t>Office</w:t>
            </w:r>
          </w:p>
          <w:p w14:paraId="50761AA5" w14:textId="76D67D98" w:rsidR="00B01CF1" w:rsidRPr="00BC2A50" w:rsidRDefault="007D4102" w:rsidP="007D4102">
            <w:pPr>
              <w:jc w:val="center"/>
            </w:pPr>
            <w:r w:rsidRPr="007D4102">
              <w:rPr>
                <w:noProof/>
                <w:sz w:val="20"/>
              </w:rPr>
              <w:t>7:30a - 8a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1B5E628E" w14:textId="77777777" w:rsidR="007D4102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>
              <w:rPr>
                <w:sz w:val="20"/>
              </w:rPr>
              <w:t>Weld 160</w:t>
            </w:r>
          </w:p>
          <w:p w14:paraId="2619E40E" w14:textId="6A558317" w:rsidR="00B01CF1" w:rsidRPr="00BC2A50" w:rsidRDefault="007D4102" w:rsidP="00BC2A50">
            <w:pPr>
              <w:jc w:val="center"/>
            </w:pPr>
            <w:r>
              <w:rPr>
                <w:sz w:val="20"/>
              </w:rPr>
              <w:t>8a - 12 noo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75ACBC6" w14:textId="77777777" w:rsidR="007D4102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>
              <w:rPr>
                <w:sz w:val="20"/>
              </w:rPr>
              <w:t>Weld 130</w:t>
            </w:r>
          </w:p>
          <w:p w14:paraId="4A4EAE33" w14:textId="26B676AB" w:rsidR="00B01CF1" w:rsidRPr="00BC2A50" w:rsidRDefault="007D4102" w:rsidP="00BC2A50">
            <w:pPr>
              <w:jc w:val="center"/>
            </w:pPr>
            <w:r>
              <w:rPr>
                <w:sz w:val="20"/>
              </w:rPr>
              <w:t>8a - 12 noo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9786009" w14:textId="77777777" w:rsidR="007D4102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>
              <w:rPr>
                <w:noProof/>
                <w:sz w:val="20"/>
              </w:rPr>
              <w:t>Weld 153</w:t>
            </w:r>
          </w:p>
          <w:p w14:paraId="477DAE72" w14:textId="33F93F00" w:rsidR="00B01CF1" w:rsidRPr="00BC2A50" w:rsidRDefault="007D4102" w:rsidP="00BC2A50">
            <w:pPr>
              <w:jc w:val="center"/>
            </w:pPr>
            <w:r>
              <w:rPr>
                <w:noProof/>
                <w:sz w:val="20"/>
              </w:rPr>
              <w:t>8a - 12 noo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1F56E6C" w14:textId="77777777" w:rsidR="007D4102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>
              <w:rPr>
                <w:noProof/>
                <w:sz w:val="20"/>
              </w:rPr>
              <w:t>Weld 198</w:t>
            </w:r>
          </w:p>
          <w:p w14:paraId="3B9A360A" w14:textId="35E1FA07" w:rsidR="00B01CF1" w:rsidRPr="00BC2A50" w:rsidRDefault="007D4102" w:rsidP="00BC2A50">
            <w:pPr>
              <w:jc w:val="center"/>
            </w:pPr>
            <w:r>
              <w:rPr>
                <w:noProof/>
                <w:sz w:val="20"/>
              </w:rPr>
              <w:t>8a - 12 noo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38DEA8" w14:textId="77777777" w:rsidR="007D4102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>
              <w:rPr>
                <w:sz w:val="20"/>
              </w:rPr>
              <w:t>Office</w:t>
            </w:r>
          </w:p>
          <w:p w14:paraId="06515955" w14:textId="06671E4E" w:rsidR="00B01CF1" w:rsidRPr="00BC2A50" w:rsidRDefault="007D4102" w:rsidP="00BC2A50">
            <w:pPr>
              <w:jc w:val="center"/>
            </w:pPr>
            <w:r>
              <w:rPr>
                <w:sz w:val="20"/>
              </w:rPr>
              <w:t>12p - 2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0E1D550" w14:textId="77777777" w:rsidR="007D4102" w:rsidRPr="007D4102" w:rsidRDefault="00B01CF1" w:rsidP="007D4102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 w:rsidRPr="007D4102">
              <w:rPr>
                <w:sz w:val="20"/>
              </w:rPr>
              <w:t>Office</w:t>
            </w:r>
          </w:p>
          <w:p w14:paraId="79DCD0AA" w14:textId="72C11CA0" w:rsidR="00B01CF1" w:rsidRPr="00BC2A50" w:rsidRDefault="007D4102" w:rsidP="007D4102">
            <w:pPr>
              <w:jc w:val="center"/>
            </w:pPr>
            <w:r w:rsidRPr="007D4102">
              <w:rPr>
                <w:sz w:val="20"/>
              </w:rPr>
              <w:t>12p - 2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6CABB36" w14:textId="77777777" w:rsidR="007D4102" w:rsidRPr="007D4102" w:rsidRDefault="00B01CF1" w:rsidP="007D4102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 w:rsidRPr="007D4102">
              <w:rPr>
                <w:noProof/>
                <w:sz w:val="20"/>
              </w:rPr>
              <w:t>Office</w:t>
            </w:r>
          </w:p>
          <w:p w14:paraId="273E1234" w14:textId="0A7CE914" w:rsidR="00B01CF1" w:rsidRPr="00BC2A50" w:rsidRDefault="007D4102" w:rsidP="007D4102">
            <w:pPr>
              <w:jc w:val="center"/>
            </w:pPr>
            <w:r w:rsidRPr="007D4102">
              <w:rPr>
                <w:noProof/>
                <w:sz w:val="20"/>
              </w:rPr>
              <w:t>12p - 2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175218E" w14:textId="77777777" w:rsidR="007D4102" w:rsidRPr="007D4102" w:rsidRDefault="00B01CF1" w:rsidP="007D4102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7D4102" w:rsidRPr="007D4102">
              <w:rPr>
                <w:noProof/>
                <w:sz w:val="20"/>
              </w:rPr>
              <w:t>Office</w:t>
            </w:r>
          </w:p>
          <w:p w14:paraId="134D25E4" w14:textId="0594F644" w:rsidR="00B01CF1" w:rsidRPr="00BC2A50" w:rsidRDefault="007D4102" w:rsidP="007D4102">
            <w:pPr>
              <w:jc w:val="center"/>
            </w:pPr>
            <w:r w:rsidRPr="007D4102">
              <w:rPr>
                <w:noProof/>
                <w:sz w:val="20"/>
              </w:rPr>
              <w:t>12p - 2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77777777" w:rsidR="00E96788" w:rsidRDefault="00E96788" w:rsidP="00B34609"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99EE85" w14:textId="77777777" w:rsidR="006074CF" w:rsidRDefault="006074CF" w:rsidP="00AE1BFE">
      <w:r>
        <w:separator/>
      </w:r>
    </w:p>
  </w:endnote>
  <w:endnote w:type="continuationSeparator" w:id="0">
    <w:p w14:paraId="1AF884D2" w14:textId="77777777" w:rsidR="006074CF" w:rsidRDefault="006074CF" w:rsidP="00AE1BFE">
      <w:r>
        <w:continuationSeparator/>
      </w:r>
    </w:p>
  </w:endnote>
  <w:endnote w:type="continuationNotice" w:id="1">
    <w:p w14:paraId="130458BA" w14:textId="77777777" w:rsidR="00605ECA" w:rsidRDefault="00605E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7F809D" w14:textId="77777777" w:rsidR="006074CF" w:rsidRDefault="006074CF" w:rsidP="00AE1BFE">
      <w:r>
        <w:separator/>
      </w:r>
    </w:p>
  </w:footnote>
  <w:footnote w:type="continuationSeparator" w:id="0">
    <w:p w14:paraId="24667863" w14:textId="77777777" w:rsidR="006074CF" w:rsidRDefault="006074CF" w:rsidP="00AE1BFE">
      <w:r>
        <w:continuationSeparator/>
      </w:r>
    </w:p>
  </w:footnote>
  <w:footnote w:type="continuationNotice" w:id="1">
    <w:p w14:paraId="3BB769B7" w14:textId="77777777" w:rsidR="00605ECA" w:rsidRDefault="00605EC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62DA9"/>
    <w:rsid w:val="0006687B"/>
    <w:rsid w:val="00074B16"/>
    <w:rsid w:val="000760A0"/>
    <w:rsid w:val="000C6D7A"/>
    <w:rsid w:val="000D40B1"/>
    <w:rsid w:val="000E503F"/>
    <w:rsid w:val="00157848"/>
    <w:rsid w:val="001855A4"/>
    <w:rsid w:val="001A16BD"/>
    <w:rsid w:val="001A4FE9"/>
    <w:rsid w:val="001D0F7A"/>
    <w:rsid w:val="00210A7F"/>
    <w:rsid w:val="00216FB0"/>
    <w:rsid w:val="00221C21"/>
    <w:rsid w:val="00223B79"/>
    <w:rsid w:val="00287429"/>
    <w:rsid w:val="002A7EB4"/>
    <w:rsid w:val="002B17C1"/>
    <w:rsid w:val="00363542"/>
    <w:rsid w:val="003661E5"/>
    <w:rsid w:val="0037516F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552C7"/>
    <w:rsid w:val="00557182"/>
    <w:rsid w:val="005B012E"/>
    <w:rsid w:val="005C04C2"/>
    <w:rsid w:val="005F2C86"/>
    <w:rsid w:val="00605ECA"/>
    <w:rsid w:val="006074CF"/>
    <w:rsid w:val="00612EA7"/>
    <w:rsid w:val="00613557"/>
    <w:rsid w:val="00614372"/>
    <w:rsid w:val="006179A8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6F2C90"/>
    <w:rsid w:val="00712409"/>
    <w:rsid w:val="00715345"/>
    <w:rsid w:val="00745C1D"/>
    <w:rsid w:val="00754E07"/>
    <w:rsid w:val="00783EC9"/>
    <w:rsid w:val="007916F8"/>
    <w:rsid w:val="00793CBA"/>
    <w:rsid w:val="007C2A9D"/>
    <w:rsid w:val="007D4102"/>
    <w:rsid w:val="007D4C1F"/>
    <w:rsid w:val="007D5D0E"/>
    <w:rsid w:val="007E5841"/>
    <w:rsid w:val="007F5A49"/>
    <w:rsid w:val="00833497"/>
    <w:rsid w:val="008725A1"/>
    <w:rsid w:val="008737AE"/>
    <w:rsid w:val="008F2710"/>
    <w:rsid w:val="00904AB5"/>
    <w:rsid w:val="009328DA"/>
    <w:rsid w:val="00952F53"/>
    <w:rsid w:val="00962F91"/>
    <w:rsid w:val="00963C50"/>
    <w:rsid w:val="00971B27"/>
    <w:rsid w:val="009C79D5"/>
    <w:rsid w:val="00A20065"/>
    <w:rsid w:val="00A37765"/>
    <w:rsid w:val="00AA169C"/>
    <w:rsid w:val="00AC4CB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C473A4"/>
    <w:rsid w:val="00C61AE8"/>
    <w:rsid w:val="00CD4C8B"/>
    <w:rsid w:val="00CF177D"/>
    <w:rsid w:val="00D22B74"/>
    <w:rsid w:val="00D9376A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310C8"/>
    <w:rsid w:val="00FA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331B3F"/>
    <w:rsid w:val="00360A50"/>
    <w:rsid w:val="003661E5"/>
    <w:rsid w:val="003B4521"/>
    <w:rsid w:val="003E0B48"/>
    <w:rsid w:val="005D649F"/>
    <w:rsid w:val="006179A8"/>
    <w:rsid w:val="006E20E3"/>
    <w:rsid w:val="006F2C90"/>
    <w:rsid w:val="00904AB5"/>
    <w:rsid w:val="00A8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41763B57B8A4FB346965BA3A77B57" ma:contentTypeVersion="8" ma:contentTypeDescription="Create a new document." ma:contentTypeScope="" ma:versionID="c13c8f444d7a974081fb130b0b5f01a6">
  <xsd:schema xmlns:xsd="http://www.w3.org/2001/XMLSchema" xmlns:xs="http://www.w3.org/2001/XMLSchema" xmlns:p="http://schemas.microsoft.com/office/2006/metadata/properties" xmlns:ns2="4965c402-5002-4263-b53b-6608bbee340a" xmlns:ns3="3104f617-05e2-4b73-85b3-2ee0d2b42ab4" targetNamespace="http://schemas.microsoft.com/office/2006/metadata/properties" ma:root="true" ma:fieldsID="2f72cf6565ac5ef2d3678636c3d8c495" ns2:_="" ns3:_="">
    <xsd:import namespace="4965c402-5002-4263-b53b-6608bbee340a"/>
    <xsd:import namespace="3104f617-05e2-4b73-85b3-2ee0d2b42a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5c402-5002-4263-b53b-6608bbee34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04f617-05e2-4b73-85b3-2ee0d2b42a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3F4A97-E948-444F-B770-1B5E2574A1C9}"/>
</file>

<file path=customXml/itemProps3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6256A3-BE36-4205-95D1-EB70D99DCC69}">
  <ds:schemaRefs>
    <ds:schemaRef ds:uri="http://www.w3.org/XML/1998/namespace"/>
    <ds:schemaRef ds:uri="6d25e597-38b2-40cc-8127-d19aadb36f26"/>
    <ds:schemaRef ds:uri="http://schemas.microsoft.com/office/infopath/2007/PartnerControls"/>
    <ds:schemaRef ds:uri="http://purl.org/dc/terms/"/>
    <ds:schemaRef ds:uri="a903c0f7-81b7-4fde-a85e-516551d8c7e1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MECC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Jimmy Pittman</cp:lastModifiedBy>
  <cp:revision>2</cp:revision>
  <cp:lastPrinted>2023-02-15T19:58:00Z</cp:lastPrinted>
  <dcterms:created xsi:type="dcterms:W3CDTF">2025-12-17T16:27:00Z</dcterms:created>
  <dcterms:modified xsi:type="dcterms:W3CDTF">2025-12-17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641763B57B8A4FB346965BA3A77B57</vt:lpwstr>
  </property>
  <property fmtid="{D5CDD505-2E9C-101B-9397-08002B2CF9AE}" pid="11" name="Order">
    <vt:r8>85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_ExtendedDescription">
    <vt:lpwstr/>
  </property>
  <property fmtid="{D5CDD505-2E9C-101B-9397-08002B2CF9AE}" pid="19" name="TriggerFlowInfo">
    <vt:lpwstr/>
  </property>
</Properties>
</file>